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C62845" w:rsidTr="00D310D8">
        <w:tc>
          <w:tcPr>
            <w:tcW w:w="9016" w:type="dxa"/>
          </w:tcPr>
          <w:p w:rsidR="00C62845" w:rsidRPr="00FF5F73" w:rsidRDefault="00D310D8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1a. </w:t>
            </w:r>
            <w:r w:rsidR="00C62845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Name of barrister nominated </w:t>
            </w:r>
          </w:p>
        </w:tc>
      </w:tr>
      <w:tr w:rsidR="00C62845" w:rsidTr="00D310D8">
        <w:tc>
          <w:tcPr>
            <w:tcW w:w="9016" w:type="dxa"/>
          </w:tcPr>
          <w:p w:rsidR="001B56CF" w:rsidRPr="00821D4E" w:rsidRDefault="001B56CF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:rsidR="00821D4E" w:rsidRDefault="00821D4E">
      <w:pPr>
        <w:rPr>
          <w:rFonts w:ascii="Palatino Linotype" w:hAnsi="Palatino Linotype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33375</wp:posOffset>
                </wp:positionH>
                <wp:positionV relativeFrom="page">
                  <wp:posOffset>238125</wp:posOffset>
                </wp:positionV>
                <wp:extent cx="5067300" cy="4762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310D8" w:rsidRDefault="00D310D8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  <w:r w:rsidRPr="00D310D8"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  <w:t>Employed Bar Awards 20</w:t>
                            </w:r>
                            <w:r w:rsidR="005114B8"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  <w:t>20</w:t>
                            </w:r>
                            <w:bookmarkStart w:id="0" w:name="_GoBack"/>
                            <w:bookmarkEnd w:id="0"/>
                            <w:r w:rsidRPr="00D310D8"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  <w:t xml:space="preserve"> Nomination Form</w:t>
                            </w: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FF5F73" w:rsidRPr="00D310D8" w:rsidRDefault="00FF5F73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 w:rsidP="00D310D8">
                            <w:pPr>
                              <w:jc w:val="center"/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  <w:p w:rsidR="00D310D8" w:rsidRPr="00D310D8" w:rsidRDefault="00D310D8">
                            <w:pPr>
                              <w:rPr>
                                <w:rFonts w:ascii="Palatino Linotype" w:hAnsi="Palatino Linotyp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25pt;margin-top:18.75pt;width:399pt;height:3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" fillcolor="white [3201]" stroked="f" strokeweight=".5pt">
                <v:textbox>
                  <w:txbxContent>
                    <w:p w:rsidR="00D310D8" w:rsidRDefault="00D310D8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  <w:r w:rsidRPr="00D310D8">
                        <w:rPr>
                          <w:rFonts w:ascii="Palatino Linotype" w:hAnsi="Palatino Linotype"/>
                          <w:sz w:val="28"/>
                          <w:szCs w:val="28"/>
                        </w:rPr>
                        <w:t>Employed Bar Awards 20</w:t>
                      </w:r>
                      <w:r w:rsidR="005114B8">
                        <w:rPr>
                          <w:rFonts w:ascii="Palatino Linotype" w:hAnsi="Palatino Linotype"/>
                          <w:sz w:val="28"/>
                          <w:szCs w:val="28"/>
                        </w:rPr>
                        <w:t>20</w:t>
                      </w:r>
                      <w:bookmarkStart w:id="1" w:name="_GoBack"/>
                      <w:bookmarkEnd w:id="1"/>
                      <w:r w:rsidRPr="00D310D8">
                        <w:rPr>
                          <w:rFonts w:ascii="Palatino Linotype" w:hAnsi="Palatino Linotype"/>
                          <w:sz w:val="28"/>
                          <w:szCs w:val="28"/>
                        </w:rPr>
                        <w:t xml:space="preserve"> Nomination Form</w:t>
                      </w: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FF5F73" w:rsidRPr="00D310D8" w:rsidRDefault="00FF5F73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 w:rsidP="00D310D8">
                      <w:pPr>
                        <w:jc w:val="center"/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  <w:p w:rsidR="00D310D8" w:rsidRPr="00D310D8" w:rsidRDefault="00D310D8">
                      <w:pPr>
                        <w:rPr>
                          <w:rFonts w:ascii="Palatino Linotype" w:hAnsi="Palatino Linotype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21D4E" w:rsidTr="00821D4E">
        <w:tc>
          <w:tcPr>
            <w:tcW w:w="9016" w:type="dxa"/>
          </w:tcPr>
          <w:p w:rsidR="00821D4E" w:rsidRPr="00821D4E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821D4E">
              <w:rPr>
                <w:rFonts w:ascii="Palatino Linotype" w:hAnsi="Palatino Linotype"/>
                <w:b/>
                <w:sz w:val="24"/>
                <w:szCs w:val="24"/>
              </w:rPr>
              <w:t>1b. Nominee Email address</w:t>
            </w:r>
          </w:p>
        </w:tc>
      </w:tr>
      <w:tr w:rsidR="00821D4E" w:rsidTr="00821D4E">
        <w:tc>
          <w:tcPr>
            <w:tcW w:w="9016" w:type="dxa"/>
          </w:tcPr>
          <w:p w:rsidR="00821D4E" w:rsidRDefault="00821D4E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:rsidR="00996909" w:rsidRPr="00FF5F73" w:rsidRDefault="00996909">
      <w:pPr>
        <w:rPr>
          <w:rFonts w:ascii="Palatino Linotype" w:hAnsi="Palatino Linotype"/>
          <w:sz w:val="24"/>
          <w:szCs w:val="24"/>
        </w:rPr>
      </w:pPr>
    </w:p>
    <w:tbl>
      <w:tblPr>
        <w:tblStyle w:val="TableGrid"/>
        <w:tblW w:w="9151" w:type="dxa"/>
        <w:tblLook w:val="04A0" w:firstRow="1" w:lastRow="0" w:firstColumn="1" w:lastColumn="0" w:noHBand="0" w:noVBand="1"/>
      </w:tblPr>
      <w:tblGrid>
        <w:gridCol w:w="9151"/>
      </w:tblGrid>
      <w:tr w:rsidR="00C62845" w:rsidRPr="00FF5F73" w:rsidTr="003E083B">
        <w:trPr>
          <w:trHeight w:val="390"/>
        </w:trPr>
        <w:tc>
          <w:tcPr>
            <w:tcW w:w="9151" w:type="dxa"/>
          </w:tcPr>
          <w:p w:rsidR="00C62845" w:rsidRPr="00FF5F73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1c</w:t>
            </w:r>
            <w:r w:rsidR="00D310D8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. </w:t>
            </w:r>
            <w:r w:rsidR="00C62845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Year of call </w:t>
            </w:r>
          </w:p>
        </w:tc>
      </w:tr>
      <w:tr w:rsidR="00C62845" w:rsidTr="003E083B">
        <w:trPr>
          <w:trHeight w:val="651"/>
        </w:trPr>
        <w:tc>
          <w:tcPr>
            <w:tcW w:w="9151" w:type="dxa"/>
          </w:tcPr>
          <w:p w:rsidR="00C62845" w:rsidRDefault="00C62845"/>
          <w:p w:rsidR="001B56CF" w:rsidRDefault="001B56CF"/>
        </w:tc>
      </w:tr>
    </w:tbl>
    <w:p w:rsidR="00C62845" w:rsidRPr="00FF5F73" w:rsidRDefault="00C62845">
      <w:pPr>
        <w:rPr>
          <w:rFonts w:ascii="Palatino Linotype" w:hAnsi="Palatino Linotyp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2845" w:rsidRPr="00FF5F73" w:rsidTr="00C62845">
        <w:tc>
          <w:tcPr>
            <w:tcW w:w="9016" w:type="dxa"/>
          </w:tcPr>
          <w:p w:rsidR="00C62845" w:rsidRPr="00FF5F73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1d</w:t>
            </w:r>
            <w:r w:rsidR="00D310D8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. </w:t>
            </w:r>
            <w:r w:rsidR="00C62845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Name of organisation </w:t>
            </w:r>
          </w:p>
        </w:tc>
      </w:tr>
      <w:tr w:rsidR="00C62845" w:rsidTr="00C62845">
        <w:tc>
          <w:tcPr>
            <w:tcW w:w="9016" w:type="dxa"/>
          </w:tcPr>
          <w:p w:rsidR="001B56CF" w:rsidRDefault="001B56CF"/>
        </w:tc>
      </w:tr>
    </w:tbl>
    <w:p w:rsidR="00C62845" w:rsidRPr="00FF5F73" w:rsidRDefault="00C62845">
      <w:pPr>
        <w:rPr>
          <w:rFonts w:ascii="Palatino Linotype" w:hAnsi="Palatino Linotype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2845" w:rsidRPr="00FF5F73" w:rsidTr="00C62845">
        <w:tc>
          <w:tcPr>
            <w:tcW w:w="9016" w:type="dxa"/>
          </w:tcPr>
          <w:p w:rsidR="00C62845" w:rsidRPr="00FF5F73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1e</w:t>
            </w:r>
            <w:r w:rsidR="00D310D8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. </w:t>
            </w:r>
            <w:r w:rsidR="00C62845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Address of organisation </w:t>
            </w:r>
          </w:p>
        </w:tc>
      </w:tr>
      <w:tr w:rsidR="00C62845" w:rsidTr="00C62845">
        <w:tc>
          <w:tcPr>
            <w:tcW w:w="9016" w:type="dxa"/>
          </w:tcPr>
          <w:p w:rsidR="001B56CF" w:rsidRDefault="001B56CF" w:rsidP="00CF1391"/>
        </w:tc>
      </w:tr>
    </w:tbl>
    <w:p w:rsidR="00C62845" w:rsidRDefault="00C628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2845" w:rsidTr="00C62845">
        <w:tc>
          <w:tcPr>
            <w:tcW w:w="9016" w:type="dxa"/>
          </w:tcPr>
          <w:p w:rsidR="00C62845" w:rsidRPr="00FF5F73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1f</w:t>
            </w:r>
            <w:r w:rsidR="00D310D8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. </w:t>
            </w:r>
            <w:r w:rsidR="00C62845" w:rsidRPr="00FF5F73">
              <w:rPr>
                <w:rFonts w:ascii="Palatino Linotype" w:hAnsi="Palatino Linotype"/>
                <w:b/>
                <w:sz w:val="24"/>
                <w:szCs w:val="24"/>
              </w:rPr>
              <w:t xml:space="preserve">Practice Area </w:t>
            </w:r>
          </w:p>
        </w:tc>
      </w:tr>
      <w:tr w:rsidR="00C62845" w:rsidTr="00C62845">
        <w:tc>
          <w:tcPr>
            <w:tcW w:w="9016" w:type="dxa"/>
          </w:tcPr>
          <w:p w:rsidR="001B56CF" w:rsidRDefault="001B56CF" w:rsidP="00CF1391"/>
        </w:tc>
      </w:tr>
    </w:tbl>
    <w:p w:rsidR="00C62845" w:rsidRDefault="00C628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2845" w:rsidTr="00C62845">
        <w:tc>
          <w:tcPr>
            <w:tcW w:w="9016" w:type="dxa"/>
          </w:tcPr>
          <w:p w:rsidR="00C62845" w:rsidRPr="001B56CF" w:rsidRDefault="00821D4E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1g</w:t>
            </w:r>
            <w:r w:rsidR="00D310D8" w:rsidRPr="001B56CF">
              <w:rPr>
                <w:rFonts w:ascii="Palatino Linotype" w:hAnsi="Palatino Linotype"/>
                <w:b/>
                <w:sz w:val="24"/>
                <w:szCs w:val="24"/>
              </w:rPr>
              <w:t xml:space="preserve">. </w:t>
            </w:r>
            <w:r w:rsidR="00C62845" w:rsidRPr="001B56CF">
              <w:rPr>
                <w:rFonts w:ascii="Palatino Linotype" w:hAnsi="Palatino Linotype"/>
                <w:b/>
                <w:sz w:val="24"/>
                <w:szCs w:val="24"/>
              </w:rPr>
              <w:t>Award</w:t>
            </w:r>
            <w:r w:rsidR="003E083B">
              <w:rPr>
                <w:rFonts w:ascii="Palatino Linotype" w:hAnsi="Palatino Linotype"/>
                <w:b/>
                <w:sz w:val="24"/>
                <w:szCs w:val="24"/>
              </w:rPr>
              <w:t xml:space="preserve"> (s)</w:t>
            </w:r>
            <w:r w:rsidR="00C62845" w:rsidRPr="001B56CF">
              <w:rPr>
                <w:rFonts w:ascii="Palatino Linotype" w:hAnsi="Palatino Linotype"/>
                <w:b/>
                <w:sz w:val="24"/>
                <w:szCs w:val="24"/>
              </w:rPr>
              <w:t xml:space="preserve"> nominated for </w:t>
            </w:r>
            <w:r w:rsidR="00D310D8" w:rsidRPr="001B56CF">
              <w:rPr>
                <w:rFonts w:ascii="Palatino Linotype" w:hAnsi="Palatino Linotype"/>
                <w:b/>
                <w:sz w:val="24"/>
                <w:szCs w:val="24"/>
              </w:rPr>
              <w:t>(Entrants can be nominated in more than one category)</w:t>
            </w:r>
          </w:p>
        </w:tc>
      </w:tr>
      <w:tr w:rsidR="00C62845" w:rsidTr="00C62845">
        <w:tc>
          <w:tcPr>
            <w:tcW w:w="9016" w:type="dxa"/>
          </w:tcPr>
          <w:p w:rsidR="000C49BB" w:rsidRPr="003E083B" w:rsidRDefault="000C49BB">
            <w:pPr>
              <w:rPr>
                <w:rFonts w:ascii="Palatino Linotype" w:hAnsi="Palatino Linotype"/>
                <w:sz w:val="24"/>
                <w:szCs w:val="24"/>
              </w:rPr>
            </w:pPr>
            <w:r w:rsidRPr="003E083B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</w:p>
        </w:tc>
      </w:tr>
    </w:tbl>
    <w:p w:rsidR="00C62845" w:rsidRPr="001B56CF" w:rsidRDefault="00C62845" w:rsidP="001B56CF">
      <w:pPr>
        <w:rPr>
          <w:rFonts w:ascii="Palatino Linotype" w:hAnsi="Palatino Linotyp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1"/>
      </w:tblGrid>
      <w:tr w:rsidR="00FF5F73" w:rsidRPr="001B56CF" w:rsidTr="003E083B">
        <w:trPr>
          <w:trHeight w:val="459"/>
        </w:trPr>
        <w:tc>
          <w:tcPr>
            <w:tcW w:w="9001" w:type="dxa"/>
          </w:tcPr>
          <w:p w:rsidR="00FF5F73" w:rsidRPr="001B56CF" w:rsidRDefault="00FF5F73" w:rsidP="001B56CF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2. PLEASE NOTE THIS SECTION IS FOR HM FORCES USE ONLY. PLEASE MOVE TO SECTION 3 IF NOT RELEVANT.</w:t>
            </w:r>
          </w:p>
        </w:tc>
      </w:tr>
      <w:tr w:rsidR="00FF5F73" w:rsidTr="003E083B">
        <w:trPr>
          <w:trHeight w:val="224"/>
        </w:trPr>
        <w:tc>
          <w:tcPr>
            <w:tcW w:w="9001" w:type="dxa"/>
          </w:tcPr>
          <w:p w:rsidR="00FF5F73" w:rsidRPr="001B56CF" w:rsidRDefault="00FF5F73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2a. Name(s) of Internal Selection Panel:</w:t>
            </w:r>
          </w:p>
        </w:tc>
      </w:tr>
      <w:tr w:rsidR="001B56CF" w:rsidTr="003E083B">
        <w:trPr>
          <w:trHeight w:val="224"/>
        </w:trPr>
        <w:tc>
          <w:tcPr>
            <w:tcW w:w="9001" w:type="dxa"/>
          </w:tcPr>
          <w:p w:rsidR="001B56CF" w:rsidRPr="001B56CF" w:rsidRDefault="001B56CF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  <w:tr w:rsidR="00FF5F73" w:rsidTr="003E083B">
        <w:trPr>
          <w:trHeight w:val="234"/>
        </w:trPr>
        <w:tc>
          <w:tcPr>
            <w:tcW w:w="9001" w:type="dxa"/>
          </w:tcPr>
          <w:p w:rsidR="00FF5F73" w:rsidRPr="001B56CF" w:rsidRDefault="00FF5F73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2b. Internal Selection Panel comments:</w:t>
            </w:r>
            <w:r w:rsidR="003E083B">
              <w:rPr>
                <w:rFonts w:ascii="Palatino Linotype" w:hAnsi="Palatino Linotype"/>
                <w:b/>
                <w:sz w:val="24"/>
                <w:szCs w:val="24"/>
              </w:rPr>
              <w:t xml:space="preserve"> (250 words max)</w:t>
            </w:r>
          </w:p>
        </w:tc>
      </w:tr>
      <w:tr w:rsidR="003E083B" w:rsidTr="003E083B">
        <w:trPr>
          <w:trHeight w:val="234"/>
        </w:trPr>
        <w:tc>
          <w:tcPr>
            <w:tcW w:w="9001" w:type="dxa"/>
          </w:tcPr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Pr="001B56CF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  <w:tr w:rsidR="00FF5F73" w:rsidTr="003E083B">
        <w:trPr>
          <w:trHeight w:val="224"/>
        </w:trPr>
        <w:tc>
          <w:tcPr>
            <w:tcW w:w="9001" w:type="dxa"/>
          </w:tcPr>
          <w:p w:rsidR="00FF5F73" w:rsidRPr="001B56CF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2c. </w:t>
            </w:r>
            <w:r w:rsidR="00FF5F73" w:rsidRPr="001B56CF">
              <w:rPr>
                <w:rFonts w:ascii="Palatino Linotype" w:hAnsi="Palatino Linotype"/>
                <w:b/>
                <w:sz w:val="24"/>
                <w:szCs w:val="24"/>
              </w:rPr>
              <w:t>Proposed Batting Order:</w:t>
            </w:r>
          </w:p>
        </w:tc>
      </w:tr>
      <w:tr w:rsidR="00FF5F73" w:rsidTr="003E083B">
        <w:trPr>
          <w:trHeight w:val="234"/>
        </w:trPr>
        <w:tc>
          <w:tcPr>
            <w:tcW w:w="9001" w:type="dxa"/>
          </w:tcPr>
          <w:p w:rsidR="00FF5F73" w:rsidRPr="001B56CF" w:rsidRDefault="00FF5F73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I.</w:t>
            </w:r>
          </w:p>
        </w:tc>
      </w:tr>
      <w:tr w:rsidR="00FF5F73" w:rsidTr="003E083B">
        <w:trPr>
          <w:trHeight w:val="224"/>
        </w:trPr>
        <w:tc>
          <w:tcPr>
            <w:tcW w:w="9001" w:type="dxa"/>
          </w:tcPr>
          <w:p w:rsidR="00FF5F73" w:rsidRPr="001B56CF" w:rsidRDefault="00FF5F73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II.</w:t>
            </w:r>
          </w:p>
        </w:tc>
      </w:tr>
      <w:tr w:rsidR="00FF5F73" w:rsidTr="003E083B">
        <w:trPr>
          <w:trHeight w:val="224"/>
        </w:trPr>
        <w:tc>
          <w:tcPr>
            <w:tcW w:w="9001" w:type="dxa"/>
          </w:tcPr>
          <w:p w:rsidR="00FF5F73" w:rsidRPr="001B56CF" w:rsidRDefault="00FF5F73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 xml:space="preserve">III. </w:t>
            </w:r>
          </w:p>
        </w:tc>
      </w:tr>
    </w:tbl>
    <w:p w:rsidR="00D310D8" w:rsidRDefault="00D310D8"/>
    <w:tbl>
      <w:tblPr>
        <w:tblStyle w:val="TableGrid"/>
        <w:tblW w:w="8956" w:type="dxa"/>
        <w:tblLook w:val="04A0" w:firstRow="1" w:lastRow="0" w:firstColumn="1" w:lastColumn="0" w:noHBand="0" w:noVBand="1"/>
      </w:tblPr>
      <w:tblGrid>
        <w:gridCol w:w="8956"/>
      </w:tblGrid>
      <w:tr w:rsidR="00FF5F73" w:rsidTr="003E083B">
        <w:trPr>
          <w:trHeight w:val="512"/>
        </w:trPr>
        <w:tc>
          <w:tcPr>
            <w:tcW w:w="8956" w:type="dxa"/>
          </w:tcPr>
          <w:p w:rsidR="00FF5F73" w:rsidRPr="001B56CF" w:rsidRDefault="00FF5F73">
            <w:pPr>
              <w:rPr>
                <w:rFonts w:ascii="Palatino Linotype" w:hAnsi="Palatino Linotype"/>
                <w:sz w:val="24"/>
                <w:szCs w:val="24"/>
              </w:rPr>
            </w:pP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lastRenderedPageBreak/>
              <w:t>3.</w:t>
            </w:r>
            <w:r w:rsidRPr="001B56CF">
              <w:rPr>
                <w:rFonts w:ascii="Palatino Linotype" w:hAnsi="Palatino Linotype"/>
                <w:sz w:val="24"/>
                <w:szCs w:val="24"/>
              </w:rPr>
              <w:t xml:space="preserve"> </w:t>
            </w:r>
            <w:r w:rsidRPr="001B56CF">
              <w:rPr>
                <w:rFonts w:ascii="Palatino Linotype" w:hAnsi="Palatino Linotype"/>
                <w:b/>
                <w:sz w:val="24"/>
                <w:szCs w:val="24"/>
              </w:rPr>
              <w:t>How has the nominated individual met the criteria for the award(s) they have been nominated for?</w:t>
            </w:r>
            <w:r w:rsidR="001B56CF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 w:rsidR="003E083B">
              <w:rPr>
                <w:rFonts w:ascii="Palatino Linotype" w:hAnsi="Palatino Linotype"/>
                <w:b/>
                <w:sz w:val="24"/>
                <w:szCs w:val="24"/>
              </w:rPr>
              <w:t>(250 words max)</w:t>
            </w:r>
          </w:p>
        </w:tc>
      </w:tr>
      <w:tr w:rsidR="003E083B" w:rsidTr="003E083B">
        <w:trPr>
          <w:trHeight w:val="512"/>
        </w:trPr>
        <w:tc>
          <w:tcPr>
            <w:tcW w:w="8956" w:type="dxa"/>
          </w:tcPr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3E083B" w:rsidRPr="001B56CF" w:rsidRDefault="003E083B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</w:tbl>
    <w:p w:rsidR="003E083B" w:rsidRDefault="003E083B">
      <w:pPr>
        <w:rPr>
          <w:rFonts w:ascii="Palatino Linotype" w:hAnsi="Palatino Linotype"/>
          <w:b/>
          <w:color w:val="FF0000"/>
          <w:sz w:val="24"/>
          <w:szCs w:val="24"/>
        </w:rPr>
      </w:pPr>
    </w:p>
    <w:p w:rsidR="00CB7B04" w:rsidRPr="001B56CF" w:rsidRDefault="001B56CF">
      <w:pPr>
        <w:rPr>
          <w:rFonts w:ascii="Palatino Linotype" w:hAnsi="Palatino Linotype"/>
          <w:b/>
          <w:sz w:val="24"/>
          <w:szCs w:val="24"/>
        </w:rPr>
      </w:pPr>
      <w:r w:rsidRPr="003E083B">
        <w:rPr>
          <w:rFonts w:ascii="Palatino Linotype" w:hAnsi="Palatino Linotype"/>
          <w:b/>
          <w:color w:val="FF0000"/>
          <w:sz w:val="24"/>
          <w:szCs w:val="24"/>
        </w:rPr>
        <w:t xml:space="preserve">Please attach this form and separately a document of supporting evidence </w:t>
      </w:r>
      <w:r w:rsidR="00CB7B04" w:rsidRPr="003E083B">
        <w:rPr>
          <w:rFonts w:ascii="Palatino Linotype" w:hAnsi="Palatino Linotype"/>
          <w:b/>
          <w:color w:val="FF0000"/>
          <w:sz w:val="24"/>
          <w:szCs w:val="24"/>
        </w:rPr>
        <w:t xml:space="preserve">for your nomination </w:t>
      </w:r>
      <w:r w:rsidRPr="003E083B">
        <w:rPr>
          <w:rFonts w:ascii="Palatino Linotype" w:hAnsi="Palatino Linotype"/>
          <w:b/>
          <w:color w:val="FF0000"/>
          <w:sz w:val="24"/>
          <w:szCs w:val="24"/>
        </w:rPr>
        <w:t xml:space="preserve">(no more than 15 pages) to </w:t>
      </w:r>
      <w:r w:rsidR="005114B8">
        <w:rPr>
          <w:rFonts w:ascii="Palatino Linotype" w:hAnsi="Palatino Linotype"/>
          <w:b/>
          <w:color w:val="FF0000"/>
          <w:sz w:val="24"/>
          <w:szCs w:val="24"/>
        </w:rPr>
        <w:t>EBC@barcouncil.org.uk</w:t>
      </w:r>
    </w:p>
    <w:sectPr w:rsidR="00CB7B04" w:rsidRPr="001B5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c3NzM3MzGxsDBT0lEKTi0uzszPAykwrAUAtvQ79iwAAAA="/>
  </w:docVars>
  <w:rsids>
    <w:rsidRoot w:val="00C62845"/>
    <w:rsid w:val="000C49BB"/>
    <w:rsid w:val="001B56CF"/>
    <w:rsid w:val="003E083B"/>
    <w:rsid w:val="005114B8"/>
    <w:rsid w:val="00821D4E"/>
    <w:rsid w:val="00996909"/>
    <w:rsid w:val="00C44AF6"/>
    <w:rsid w:val="00C62845"/>
    <w:rsid w:val="00CB7B04"/>
    <w:rsid w:val="00CF1391"/>
    <w:rsid w:val="00D310D8"/>
    <w:rsid w:val="00EC4E2D"/>
    <w:rsid w:val="00FF5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E808"/>
  <w15:chartTrackingRefBased/>
  <w15:docId w15:val="{18A751A6-AD9B-4B5C-B4FD-66997B313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8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10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7B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B0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data xmlns="http://www.objective.com/ecm/document/metadata/A9F3E4DA7C68477BBE6F6B19974764CC" version="1.0.0">
  <systemFields>
    <field name="Objective-Id">
      <value order="0">A649642</value>
    </field>
    <field name="Objective-Title">
      <value order="0">Employed Bar Awards Nominations Form</value>
    </field>
    <field name="Objective-Description">
      <value order="0"/>
    </field>
    <field name="Objective-CreationStamp">
      <value order="0">2018-04-16T13:01:40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8-06-13T15:18:40Z</value>
    </field>
    <field name="Objective-Owner">
      <value order="0">Emily Timcke</value>
    </field>
    <field name="Objective-Path">
      <value order="0">Bar Council Global Folder:Representation:Governance:Committees:Employed Barristers' Committee:Planning, Reporting &amp; Projects:Projects:Employed Bar Awards 2018</value>
    </field>
    <field name="Objective-Parent">
      <value order="0">Employed Bar Awards 2018</value>
    </field>
    <field name="Objective-State">
      <value order="0">Being Drafted</value>
    </field>
    <field name="Objective-VersionId">
      <value order="0">vA1055396</value>
    </field>
    <field name="Objective-Version">
      <value order="0">0.1</value>
    </field>
    <field name="Objective-VersionNumber">
      <value order="0">1</value>
    </field>
    <field name="Objective-VersionComment">
      <value order="0"/>
    </field>
    <field name="Objective-FileNumber">
      <value order="0">qA45546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8">
      <field name="Objective-Connect Creator">
        <value order="0"/>
      </field>
    </catalogue>
  </catalogues>
</metadat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9F3E4DA7C68477BBE6F6B19974764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Timcke</dc:creator>
  <cp:keywords/>
  <dc:description/>
  <cp:lastModifiedBy>Emily Timcke</cp:lastModifiedBy>
  <cp:revision>2</cp:revision>
  <dcterms:created xsi:type="dcterms:W3CDTF">2019-11-27T19:50:00Z</dcterms:created>
  <dcterms:modified xsi:type="dcterms:W3CDTF">2019-11-2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649642</vt:lpwstr>
  </property>
  <property fmtid="{D5CDD505-2E9C-101B-9397-08002B2CF9AE}" pid="4" name="Objective-Title">
    <vt:lpwstr>Employed Bar Awards Nominations Form</vt:lpwstr>
  </property>
  <property fmtid="{D5CDD505-2E9C-101B-9397-08002B2CF9AE}" pid="5" name="Objective-Description">
    <vt:lpwstr/>
  </property>
  <property fmtid="{D5CDD505-2E9C-101B-9397-08002B2CF9AE}" pid="6" name="Objective-CreationStamp">
    <vt:filetime>2018-06-13T15:18:3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8-06-13T15:18:40Z</vt:filetime>
  </property>
  <property fmtid="{D5CDD505-2E9C-101B-9397-08002B2CF9AE}" pid="11" name="Objective-Owner">
    <vt:lpwstr>Emily Timcke</vt:lpwstr>
  </property>
  <property fmtid="{D5CDD505-2E9C-101B-9397-08002B2CF9AE}" pid="12" name="Objective-Path">
    <vt:lpwstr>Bar Council Global Folder:Representation:Governance:Committees:Employed Barristers' Committee:Planning, Reporting &amp; Projects:Projects:Employed Bar Awards 2018:</vt:lpwstr>
  </property>
  <property fmtid="{D5CDD505-2E9C-101B-9397-08002B2CF9AE}" pid="13" name="Objective-Parent">
    <vt:lpwstr>Employed Bar Awards 2018</vt:lpwstr>
  </property>
  <property fmtid="{D5CDD505-2E9C-101B-9397-08002B2CF9AE}" pid="14" name="Objective-State">
    <vt:lpwstr>Being Drafted</vt:lpwstr>
  </property>
  <property fmtid="{D5CDD505-2E9C-101B-9397-08002B2CF9AE}" pid="15" name="Objective-VersionId">
    <vt:lpwstr>vA1055396</vt:lpwstr>
  </property>
  <property fmtid="{D5CDD505-2E9C-101B-9397-08002B2CF9AE}" pid="16" name="Objective-Version">
    <vt:lpwstr>0.1</vt:lpwstr>
  </property>
  <property fmtid="{D5CDD505-2E9C-101B-9397-08002B2CF9AE}" pid="17" name="Objective-VersionNumber">
    <vt:r8>1</vt:r8>
  </property>
  <property fmtid="{D5CDD505-2E9C-101B-9397-08002B2CF9AE}" pid="18" name="Objective-VersionComment">
    <vt:lpwstr>First version</vt:lpwstr>
  </property>
  <property fmtid="{D5CDD505-2E9C-101B-9397-08002B2CF9AE}" pid="19" name="Objective-FileNumber">
    <vt:lpwstr/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Connect Creator">
    <vt:lpwstr/>
  </property>
  <property fmtid="{D5CDD505-2E9C-101B-9397-08002B2CF9AE}" pid="23" name="Objective-Comment">
    <vt:lpwstr/>
  </property>
  <property fmtid="{D5CDD505-2E9C-101B-9397-08002B2CF9AE}" pid="24" name="Objective-Connect Creator [system]">
    <vt:lpwstr/>
  </property>
</Properties>
</file>